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8113F" w14:textId="26A5B53D" w:rsidR="00810CD2" w:rsidRDefault="00810CD2" w:rsidP="00F3446F">
      <w:pPr>
        <w:pStyle w:val="Title"/>
      </w:pPr>
      <w:r>
        <w:t xml:space="preserve">Supplemental Materials: </w:t>
      </w:r>
      <w:r w:rsidR="00F3446F" w:rsidRPr="00F3446F">
        <w:t>A meta-analysis of the impact and heterogeneity of explicit demand characteristics</w:t>
      </w:r>
      <w:r>
        <w:br w:type="page"/>
      </w:r>
    </w:p>
    <w:p w14:paraId="6B5B4422" w14:textId="4E28789B" w:rsidR="00F3446F" w:rsidRDefault="00F3446F" w:rsidP="00F3446F">
      <w:pPr>
        <w:pStyle w:val="FirstParagraph"/>
      </w:pPr>
      <w:bookmarkStart w:id="0" w:name="Xe0d312d46d170b17286487d2e4bf43d6a2a2281"/>
      <w:r>
        <w:lastRenderedPageBreak/>
        <w:t xml:space="preserve">The scope of this paper changes substantially throughout the peer review process. (For more information, see version history of PsyArXiv pre-print: </w:t>
      </w:r>
      <w:r w:rsidRPr="00F3446F">
        <w:t>https://osf.io/preprints/psyarxiv/uw85a_v1</w:t>
      </w:r>
      <w:r>
        <w:t>). Below, we detail a set of analyses that did not make it into the final paper: an examination of whether participants themselves can help us understand the effects of EDCs</w:t>
      </w:r>
    </w:p>
    <w:p w14:paraId="5C48135C" w14:textId="29896C44" w:rsidR="00810CD2" w:rsidRDefault="00810CD2" w:rsidP="00810CD2">
      <w:pPr>
        <w:pStyle w:val="Heading1"/>
      </w:pPr>
      <w:r>
        <w:t xml:space="preserve">Can research participants help us understand </w:t>
      </w:r>
      <w:r w:rsidR="00F3446F">
        <w:t>the effects of demand characteristics</w:t>
      </w:r>
      <w:r>
        <w:t>?</w:t>
      </w:r>
    </w:p>
    <w:p w14:paraId="59BDDC24" w14:textId="2C7BEBBD" w:rsidR="00810CD2" w:rsidRDefault="00810CD2" w:rsidP="00810CD2">
      <w:pPr>
        <w:pStyle w:val="FirstParagraph"/>
      </w:pPr>
      <w:r>
        <w:t xml:space="preserve">During our literature review, we found very few papers that tested mechanisms that may help predict </w:t>
      </w:r>
      <w:r w:rsidR="00F3446F">
        <w:t>the effects of EDCs</w:t>
      </w:r>
      <w:r>
        <w:t>. We thus turned to a population that Orne (196</w:t>
      </w:r>
      <w:r w:rsidR="0042444F">
        <w:t>2</w:t>
      </w:r>
      <w:r>
        <w:t xml:space="preserve">) believed may help researchers understand </w:t>
      </w:r>
      <w:r w:rsidR="00F3446F">
        <w:t>the effects of demand characteristics</w:t>
      </w:r>
      <w:r>
        <w:t xml:space="preserve">: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63B336E7" w14:textId="198C1069" w:rsidR="00810CD2" w:rsidRDefault="00810CD2" w:rsidP="00810CD2">
      <w:pPr>
        <w:pStyle w:val="BodyText"/>
      </w:pPr>
      <w:r>
        <w:t xml:space="preserve">As we describe below, we asked a new set of participants to review vignettes describing key details of studies included in the meta-analysis. We then solicited judgments of not only whether they believed </w:t>
      </w:r>
      <w:r w:rsidR="00F3446F">
        <w:t>EDC</w:t>
      </w:r>
      <w:r>
        <w:t xml:space="preserve"> effects would emerge, but also the extent to which they (a) correctly identified the communicated hypothesis, (b) would be motivated to adjust responses, (c) would be able to adjust responses, and (d) would believe the experimenter’s hypothesis.</w:t>
      </w:r>
    </w:p>
    <w:p w14:paraId="0F97CF67" w14:textId="77777777" w:rsidR="00810CD2" w:rsidRDefault="00810CD2">
      <w:pPr>
        <w:spacing w:before="0" w:after="200" w:line="240" w:lineRule="auto"/>
      </w:pPr>
      <w:r>
        <w:br w:type="page"/>
      </w:r>
    </w:p>
    <w:p w14:paraId="718EE892" w14:textId="04D86563" w:rsidR="00810CD2" w:rsidRPr="000855F1" w:rsidRDefault="00810CD2" w:rsidP="000855F1">
      <w:pPr>
        <w:pStyle w:val="Heading2"/>
      </w:pPr>
      <w:bookmarkStart w:id="1" w:name="vignette-rating-methodology"/>
      <w:r w:rsidRPr="000855F1">
        <w:lastRenderedPageBreak/>
        <w:t>Vignette rating methodology.</w:t>
      </w:r>
    </w:p>
    <w:p w14:paraId="6C87ECE4" w14:textId="0186743A" w:rsidR="00810CD2" w:rsidRDefault="00810CD2" w:rsidP="00810CD2">
      <w:pPr>
        <w:pStyle w:val="FirstParagraph"/>
      </w:pPr>
      <w:r>
        <w:t>For each study included in the meta-analysis after our original literature search</w:t>
      </w:r>
      <w:r>
        <w:rPr>
          <w:rStyle w:val="FootnoteReference"/>
        </w:rPr>
        <w:footnoteReference w:id="1"/>
      </w:r>
      <w:r>
        <w:t xml:space="preserve">, we created vignettes that described the key details for each demand characteristic condition and dependent variable combination. For example, Standing, Verpaelst, and Ulmer (2008) had two manipulations </w:t>
      </w:r>
      <w:r w:rsidR="00F3446F">
        <w:t xml:space="preserve">of EDCs </w:t>
      </w:r>
      <w:r>
        <w:t xml:space="preserve">(positive and negative demand) and two dependent variables (measures of verbal and spatial reasoning). Thus, we created four vignettes for this study (Supplemental Figure 1). </w:t>
      </w:r>
      <w:r w:rsidR="00B5264A">
        <w:t>T</w:t>
      </w:r>
      <w:r>
        <w:t>o help participants understand the study context, vignettes also contained information about (a) whether students vs. non-students were sampled, (b) whether subjects received compensation, and (c) whether the study was conducted online or in-person.</w:t>
      </w:r>
    </w:p>
    <w:p w14:paraId="3597CAB5" w14:textId="77777777" w:rsidR="00810CD2" w:rsidRDefault="00810CD2" w:rsidP="00810CD2">
      <w:pPr>
        <w:pStyle w:val="CaptionedFigure"/>
        <w:framePr w:wrap="notBeside"/>
      </w:pPr>
      <w:r>
        <w:rPr>
          <w:noProof/>
        </w:rPr>
        <w:lastRenderedPageBreak/>
        <w:drawing>
          <wp:inline distT="0" distB="0" distL="0" distR="0" wp14:anchorId="7AD24F42" wp14:editId="71377DDA">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7"/>
                    <a:stretch>
                      <a:fillRect/>
                    </a:stretch>
                  </pic:blipFill>
                  <pic:spPr bwMode="auto">
                    <a:xfrm>
                      <a:off x="0" y="0"/>
                      <a:ext cx="5969000" cy="3740573"/>
                    </a:xfrm>
                    <a:prstGeom prst="rect">
                      <a:avLst/>
                    </a:prstGeom>
                    <a:noFill/>
                    <a:ln w="9525">
                      <a:noFill/>
                      <a:headEnd/>
                      <a:tailEnd/>
                    </a:ln>
                  </pic:spPr>
                </pic:pic>
              </a:graphicData>
            </a:graphic>
          </wp:inline>
        </w:drawing>
      </w:r>
    </w:p>
    <w:p w14:paraId="1B48608A" w14:textId="0A0B2653" w:rsidR="00810CD2" w:rsidRDefault="00810CD2" w:rsidP="00810CD2">
      <w:pPr>
        <w:pStyle w:val="ImageCaption"/>
      </w:pPr>
      <w:bookmarkStart w:id="2" w:name="fig:vig"/>
      <w:bookmarkEnd w:id="2"/>
      <w:r w:rsidRPr="00810CD2">
        <w:rPr>
          <w:i/>
          <w:iCs/>
        </w:rPr>
        <w:t>Supplemental Figure 1</w:t>
      </w:r>
      <w:r>
        <w:t>. Vignettes for Standing et al. (2008), which described the key details for each demand characteristic condition (bolded and underlined) and dependent variable (bolded and italicized) combination.</w:t>
      </w:r>
    </w:p>
    <w:p w14:paraId="42AC5F5B" w14:textId="77777777" w:rsidR="00810CD2" w:rsidRDefault="00810CD2" w:rsidP="00810CD2">
      <w:pPr>
        <w:spacing w:before="0" w:after="200" w:line="240" w:lineRule="auto"/>
      </w:pPr>
      <w:r>
        <w:br w:type="page"/>
      </w:r>
    </w:p>
    <w:p w14:paraId="69D2FC00" w14:textId="76FD8676" w:rsidR="00810CD2" w:rsidRDefault="00810CD2" w:rsidP="00810CD2">
      <w:pPr>
        <w:pStyle w:val="BodyText"/>
      </w:pPr>
      <w:r>
        <w:lastRenderedPageBreak/>
        <w:t xml:space="preserve">In total, there were 119 vignettes. We did not create vignettes for control conditions because participants were not given information about the experimenter’s hypothesis (i.e., there were no </w:t>
      </w:r>
      <w:r w:rsidR="00F3446F">
        <w:t>EDCs</w:t>
      </w:r>
      <w:r>
        <w:t xml:space="preserve"> to act upon).</w:t>
      </w:r>
    </w:p>
    <w:p w14:paraId="5E1A72F3" w14:textId="5B1401B9" w:rsidR="00810CD2" w:rsidRDefault="00810CD2" w:rsidP="00810CD2">
      <w:pPr>
        <w:pStyle w:val="BodyText"/>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t>
      </w:r>
      <w:r w:rsidR="000855F1">
        <w:t>were</w:t>
      </w:r>
      <w:r>
        <w:t xml:space="preserve"> later be used to evaluate Rosnow and colleagues’ proposed receptivity moderator.</w:t>
      </w:r>
    </w:p>
    <w:p w14:paraId="37B8C425" w14:textId="77777777" w:rsidR="00810CD2" w:rsidRDefault="00810CD2" w:rsidP="00810CD2">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4649A08C" w14:textId="77777777" w:rsidR="00810CD2" w:rsidRDefault="00810CD2" w:rsidP="00810CD2">
      <w:pPr>
        <w:pStyle w:val="BodyText"/>
      </w:pPr>
      <w:r>
        <w:lastRenderedPageBreak/>
        <w:t>Sample size was initially based on availability of resources.</w:t>
      </w:r>
      <w:r>
        <w:rPr>
          <w:rStyle w:val="FootnoteReference"/>
        </w:rPr>
        <w:footnoteReference w:id="2"/>
      </w:r>
      <w:r>
        <w:t xml:space="preserve"> We originally collected as much data as possible (</w:t>
      </w:r>
      <w:r w:rsidRPr="00F3446F">
        <w:rPr>
          <w:i/>
          <w:iCs/>
        </w:rPr>
        <w:t>n</w:t>
      </w:r>
      <w:r>
        <w:t xml:space="preserve">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w:t>
      </w:r>
      <w:r w:rsidRPr="00F3446F">
        <w:rPr>
          <w:i/>
          <w:iCs/>
        </w:rPr>
        <w:t>ICC</w:t>
      </w:r>
      <w:r>
        <w:t xml:space="preserve"> = 0.21), motivation to adjust responses (</w:t>
      </w:r>
      <w:r w:rsidRPr="00F3446F">
        <w:rPr>
          <w:i/>
          <w:iCs/>
        </w:rPr>
        <w:t>ICC</w:t>
      </w:r>
      <w:r>
        <w:t xml:space="preserve"> = 0.23), opportunity to adjust responses (</w:t>
      </w:r>
      <w:r w:rsidRPr="00F3446F">
        <w:rPr>
          <w:i/>
          <w:iCs/>
        </w:rPr>
        <w:t>ICC</w:t>
      </w:r>
      <w:r>
        <w:t xml:space="preserve"> = 0.21), and belief in the researcher’s stated hypothesis (</w:t>
      </w:r>
      <w:r w:rsidRPr="00F3446F">
        <w:rPr>
          <w:i/>
          <w:iCs/>
        </w:rPr>
        <w:t>ICC</w:t>
      </w:r>
      <w:r>
        <w:t xml:space="preserve"> = 0.14) was low.</w:t>
      </w:r>
    </w:p>
    <w:p w14:paraId="11A10449" w14:textId="77777777" w:rsidR="00810CD2" w:rsidRDefault="00810CD2" w:rsidP="00810CD2">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692E2DCC" w14:textId="77777777" w:rsidR="00810CD2" w:rsidRDefault="00810CD2" w:rsidP="000855F1">
      <w:pPr>
        <w:pStyle w:val="Heading3"/>
        <w:framePr w:wrap="around"/>
      </w:pPr>
      <w:bookmarkStart w:id="3" w:name="X50ac5346a764638f68a9356056d1f2c3e87ad60"/>
      <w:r>
        <w:t>Accounting for different demand comparisons.</w:t>
      </w:r>
    </w:p>
    <w:p w14:paraId="096DFBBA" w14:textId="77777777" w:rsidR="000855F1" w:rsidRDefault="000855F1" w:rsidP="00810CD2">
      <w:pPr>
        <w:pStyle w:val="FirstParagraph"/>
      </w:pPr>
    </w:p>
    <w:p w14:paraId="2B9FDDAD" w14:textId="2F6F209B" w:rsidR="00810CD2" w:rsidRDefault="00810CD2" w:rsidP="00810CD2">
      <w:pPr>
        <w:pStyle w:val="FirstParagraph"/>
      </w:pPr>
      <w:r>
        <w:t xml:space="preserve">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2F080546" w14:textId="77777777" w:rsidR="00810CD2" w:rsidRDefault="00810CD2" w:rsidP="00810CD2">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bookmarkEnd w:id="0"/>
    <w:bookmarkEnd w:id="1"/>
    <w:bookmarkEnd w:id="3"/>
    <w:p w14:paraId="7121FFE9" w14:textId="7540F907" w:rsidR="00810CD2" w:rsidRDefault="000855F1" w:rsidP="000855F1">
      <w:pPr>
        <w:pStyle w:val="Heading2"/>
      </w:pPr>
      <w:r>
        <w:t>Vignette study results</w:t>
      </w:r>
    </w:p>
    <w:p w14:paraId="40637A37" w14:textId="77777777" w:rsidR="00810CD2" w:rsidRDefault="00810CD2" w:rsidP="00810CD2">
      <w:pPr>
        <w:pStyle w:val="Heading4"/>
        <w:framePr w:wrap="around"/>
      </w:pPr>
      <w:bookmarkStart w:id="4" w:name="X644b31017b5320026d77df6b129e2f86e0cabcc"/>
      <w:r>
        <w:t>Can participants help us understand demand effects?</w:t>
      </w:r>
    </w:p>
    <w:p w14:paraId="43547176" w14:textId="589E8AE3" w:rsidR="00810CD2" w:rsidRDefault="00810CD2" w:rsidP="00810CD2">
      <w:pPr>
        <w:pStyle w:val="FirstParagraph"/>
      </w:pPr>
      <w:r>
        <w:t>Participants correctly identified the described hypothesis 83% of the time</w:t>
      </w:r>
      <w:r w:rsidR="000855F1">
        <w:t>.</w:t>
      </w:r>
      <w:r>
        <w:t xml:space="preserv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1991A1C6" w14:textId="3BD8B92D" w:rsidR="00810CD2" w:rsidRDefault="00810CD2" w:rsidP="00810CD2">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w:t>
      </w:r>
      <w:r w:rsidRPr="00F3446F">
        <w:rPr>
          <w:i/>
          <w:iCs/>
        </w:rPr>
        <w:t>ICC</w:t>
      </w:r>
      <w:r>
        <w:t xml:space="preserve"> = 0.23; opportunity to adjust responses </w:t>
      </w:r>
      <w:r w:rsidRPr="00F3446F">
        <w:rPr>
          <w:i/>
          <w:iCs/>
        </w:rPr>
        <w:t>ICC</w:t>
      </w:r>
      <w:r>
        <w:t xml:space="preserve"> = 0.23; belief </w:t>
      </w:r>
      <w:r w:rsidRPr="00F3446F">
        <w:rPr>
          <w:i/>
          <w:iCs/>
        </w:rPr>
        <w:t>ICC</w:t>
      </w:r>
      <w:r>
        <w:t xml:space="preserve"> = 0.16). This may be indicative of strong individual differences</w:t>
      </w:r>
      <w:r w:rsidR="000855F1">
        <w:t xml:space="preserve"> and/or measurement difficulties.</w:t>
      </w:r>
    </w:p>
    <w:p w14:paraId="02F7DD9C" w14:textId="4ED1DE5F" w:rsidR="00810CD2" w:rsidRDefault="00810CD2" w:rsidP="00810CD2">
      <w:pPr>
        <w:pStyle w:val="BodyText"/>
      </w:pPr>
      <w:r>
        <w:t xml:space="preserve">As shown in </w:t>
      </w:r>
      <w:r w:rsidR="000855F1" w:rsidRPr="000855F1">
        <w:rPr>
          <w:i/>
          <w:iCs/>
        </w:rPr>
        <w:t>Supplemental T</w:t>
      </w:r>
      <w:r w:rsidRPr="000855F1">
        <w:rPr>
          <w:i/>
          <w:iCs/>
        </w:rPr>
        <w:t xml:space="preserve">able </w:t>
      </w:r>
      <w:r w:rsidR="000855F1" w:rsidRPr="000855F1">
        <w:rPr>
          <w:i/>
          <w:iCs/>
        </w:rPr>
        <w:t>1</w:t>
      </w:r>
      <w:r>
        <w:t>, we did not uncover a significant association between observed demand effects and (a) the extent to which participants correctly identified the hypothesis 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w:t>
      </w:r>
      <w:r>
        <w:lastRenderedPageBreak/>
        <w:t xml:space="preserve">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3) = 1.36, </w:t>
      </w:r>
      <w:r>
        <w:rPr>
          <w:i/>
          <w:iCs/>
        </w:rPr>
        <w:t>p</w:t>
      </w:r>
      <w:r>
        <w:t xml:space="preserve"> = .463.</w:t>
      </w:r>
    </w:p>
    <w:p w14:paraId="79FD5161" w14:textId="77777777" w:rsidR="00810CD2" w:rsidRDefault="00810CD2" w:rsidP="00810CD2">
      <w:pPr>
        <w:pStyle w:val="BodyText"/>
      </w:pPr>
      <w:r>
        <w:t>Even after averaging across a large number of noisy forecasts (</w:t>
      </w:r>
      <w:r w:rsidRPr="00F3446F">
        <w:rPr>
          <w:i/>
          <w:iCs/>
        </w:rPr>
        <w:t>ICC</w:t>
      </w:r>
      <w:r>
        <w:t xml:space="preserve">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062800C9" w14:textId="771C550D" w:rsidR="00810CD2" w:rsidRPr="00BA47C3" w:rsidRDefault="000855F1" w:rsidP="00810CD2">
      <w:pPr>
        <w:pStyle w:val="TableCaption"/>
      </w:pPr>
      <w:bookmarkStart w:id="5" w:name="tab:unnamed-chunk-1"/>
      <w:bookmarkEnd w:id="5"/>
      <w:r w:rsidRPr="000855F1">
        <w:rPr>
          <w:i/>
          <w:iCs/>
        </w:rPr>
        <w:t>Supplemental Table 1</w:t>
      </w:r>
      <w:r w:rsidR="00810CD2" w:rsidRPr="00BA47C3">
        <w:t>. Participant rating moderator analyses</w:t>
      </w:r>
      <w:r w:rsidR="00F3446F">
        <w:t>.</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810CD2" w14:paraId="07455910" w14:textId="77777777" w:rsidTr="000C139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7B2E3E1" w14:textId="77777777" w:rsidR="00810CD2" w:rsidRDefault="00810CD2" w:rsidP="000C1396">
            <w:pPr>
              <w:pStyle w:val="Compact"/>
            </w:pPr>
            <w:r>
              <w:t>Moderator</w:t>
            </w:r>
          </w:p>
        </w:tc>
        <w:tc>
          <w:tcPr>
            <w:tcW w:w="0" w:type="auto"/>
          </w:tcPr>
          <w:p w14:paraId="34DD05CE" w14:textId="77777777" w:rsidR="00810CD2" w:rsidRPr="00BA47C3" w:rsidRDefault="00810CD2" w:rsidP="000C1396">
            <w:pPr>
              <w:pStyle w:val="Compact"/>
              <w:rPr>
                <w:i/>
                <w:iCs/>
              </w:rPr>
            </w:pPr>
            <w:r w:rsidRPr="00BA47C3">
              <w:rPr>
                <w:i/>
                <w:iCs/>
              </w:rPr>
              <w:t>s</w:t>
            </w:r>
          </w:p>
        </w:tc>
        <w:tc>
          <w:tcPr>
            <w:tcW w:w="0" w:type="auto"/>
          </w:tcPr>
          <w:p w14:paraId="1E348C3A" w14:textId="77777777" w:rsidR="00810CD2" w:rsidRPr="00BA47C3" w:rsidRDefault="00810CD2" w:rsidP="000C1396">
            <w:pPr>
              <w:pStyle w:val="Compact"/>
              <w:rPr>
                <w:i/>
                <w:iCs/>
              </w:rPr>
            </w:pPr>
            <w:r w:rsidRPr="00BA47C3">
              <w:rPr>
                <w:i/>
                <w:iCs/>
              </w:rPr>
              <w:t>k</w:t>
            </w:r>
          </w:p>
        </w:tc>
        <w:tc>
          <w:tcPr>
            <w:tcW w:w="0" w:type="auto"/>
          </w:tcPr>
          <w:p w14:paraId="60F43F1F" w14:textId="77777777" w:rsidR="00810CD2" w:rsidRPr="00BA47C3" w:rsidRDefault="00810CD2" w:rsidP="000C1396">
            <w:pPr>
              <w:pStyle w:val="Compact"/>
              <w:rPr>
                <w:i/>
                <w:iCs/>
              </w:rPr>
            </w:pPr>
            <w:r w:rsidRPr="00BA47C3">
              <w:rPr>
                <w:i/>
                <w:iCs/>
              </w:rPr>
              <w:t>β</w:t>
            </w:r>
          </w:p>
        </w:tc>
        <w:tc>
          <w:tcPr>
            <w:tcW w:w="0" w:type="auto"/>
          </w:tcPr>
          <w:p w14:paraId="15266EFE" w14:textId="77777777" w:rsidR="00810CD2" w:rsidRDefault="00810CD2" w:rsidP="000C1396">
            <w:pPr>
              <w:pStyle w:val="Compact"/>
            </w:pPr>
            <w:r>
              <w:t>95% CI</w:t>
            </w:r>
          </w:p>
        </w:tc>
        <w:tc>
          <w:tcPr>
            <w:tcW w:w="0" w:type="auto"/>
          </w:tcPr>
          <w:p w14:paraId="7E7CBADF" w14:textId="77777777" w:rsidR="00810CD2" w:rsidRPr="00BA47C3" w:rsidRDefault="00810CD2" w:rsidP="000C1396">
            <w:pPr>
              <w:pStyle w:val="Compact"/>
              <w:rPr>
                <w:i/>
                <w:iCs/>
              </w:rPr>
            </w:pPr>
            <w:r w:rsidRPr="00BA47C3">
              <w:rPr>
                <w:i/>
                <w:iCs/>
              </w:rPr>
              <w:t>F</w:t>
            </w:r>
          </w:p>
        </w:tc>
        <w:tc>
          <w:tcPr>
            <w:tcW w:w="0" w:type="auto"/>
          </w:tcPr>
          <w:p w14:paraId="1219EA7C" w14:textId="77777777" w:rsidR="00810CD2" w:rsidRPr="00BA47C3" w:rsidRDefault="00810CD2" w:rsidP="000C1396">
            <w:pPr>
              <w:pStyle w:val="Compact"/>
              <w:rPr>
                <w:i/>
                <w:iCs/>
              </w:rPr>
            </w:pPr>
            <w:r w:rsidRPr="00BA47C3">
              <w:rPr>
                <w:i/>
                <w:iCs/>
              </w:rPr>
              <w:t>p</w:t>
            </w:r>
          </w:p>
        </w:tc>
      </w:tr>
      <w:tr w:rsidR="00810CD2" w14:paraId="107BD77B" w14:textId="77777777" w:rsidTr="000C1396">
        <w:trPr>
          <w:jc w:val="left"/>
        </w:trPr>
        <w:tc>
          <w:tcPr>
            <w:tcW w:w="0" w:type="auto"/>
          </w:tcPr>
          <w:p w14:paraId="0A766F44" w14:textId="77777777" w:rsidR="00810CD2" w:rsidRDefault="00810CD2" w:rsidP="000C1396">
            <w:pPr>
              <w:pStyle w:val="Compact"/>
            </w:pPr>
            <w:r>
              <w:t>predicted demand effects</w:t>
            </w:r>
          </w:p>
        </w:tc>
        <w:tc>
          <w:tcPr>
            <w:tcW w:w="0" w:type="auto"/>
          </w:tcPr>
          <w:p w14:paraId="7C973CDF" w14:textId="77777777" w:rsidR="00810CD2" w:rsidRDefault="00810CD2" w:rsidP="000C1396">
            <w:pPr>
              <w:pStyle w:val="Compact"/>
            </w:pPr>
            <w:r>
              <w:t>36</w:t>
            </w:r>
          </w:p>
        </w:tc>
        <w:tc>
          <w:tcPr>
            <w:tcW w:w="0" w:type="auto"/>
          </w:tcPr>
          <w:p w14:paraId="5107278E" w14:textId="77777777" w:rsidR="00810CD2" w:rsidRDefault="00810CD2" w:rsidP="000C1396">
            <w:pPr>
              <w:pStyle w:val="Compact"/>
            </w:pPr>
            <w:r>
              <w:t>151</w:t>
            </w:r>
          </w:p>
        </w:tc>
        <w:tc>
          <w:tcPr>
            <w:tcW w:w="0" w:type="auto"/>
          </w:tcPr>
          <w:p w14:paraId="1A8545AF" w14:textId="77777777" w:rsidR="00810CD2" w:rsidRDefault="00810CD2" w:rsidP="000C1396">
            <w:pPr>
              <w:pStyle w:val="Compact"/>
            </w:pPr>
            <w:r>
              <w:t>0.07</w:t>
            </w:r>
          </w:p>
        </w:tc>
        <w:tc>
          <w:tcPr>
            <w:tcW w:w="0" w:type="auto"/>
          </w:tcPr>
          <w:p w14:paraId="05CF0EEA" w14:textId="77777777" w:rsidR="00810CD2" w:rsidRDefault="00810CD2" w:rsidP="000C1396">
            <w:pPr>
              <w:pStyle w:val="Compact"/>
            </w:pPr>
            <w:r>
              <w:t>[-0.06, 0.21]</w:t>
            </w:r>
          </w:p>
        </w:tc>
        <w:tc>
          <w:tcPr>
            <w:tcW w:w="0" w:type="auto"/>
          </w:tcPr>
          <w:p w14:paraId="737BCD4B" w14:textId="77777777" w:rsidR="00810CD2" w:rsidRDefault="00810CD2" w:rsidP="000C1396">
            <w:pPr>
              <w:pStyle w:val="Compact"/>
            </w:pPr>
            <w:r>
              <w:t>1.31</w:t>
            </w:r>
          </w:p>
        </w:tc>
        <w:tc>
          <w:tcPr>
            <w:tcW w:w="0" w:type="auto"/>
          </w:tcPr>
          <w:p w14:paraId="6F7FAF7A" w14:textId="77777777" w:rsidR="00810CD2" w:rsidRDefault="00810CD2" w:rsidP="000C1396">
            <w:pPr>
              <w:pStyle w:val="Compact"/>
            </w:pPr>
            <w:r>
              <w:t>.274</w:t>
            </w:r>
          </w:p>
        </w:tc>
      </w:tr>
      <w:tr w:rsidR="00810CD2" w14:paraId="0036178B" w14:textId="77777777" w:rsidTr="000C1396">
        <w:trPr>
          <w:jc w:val="left"/>
        </w:trPr>
        <w:tc>
          <w:tcPr>
            <w:tcW w:w="0" w:type="auto"/>
          </w:tcPr>
          <w:p w14:paraId="7A063C68" w14:textId="77777777" w:rsidR="00810CD2" w:rsidRDefault="00810CD2" w:rsidP="000C1396">
            <w:pPr>
              <w:pStyle w:val="Compact"/>
            </w:pPr>
            <w:r>
              <w:t>understanding of study hypothesis</w:t>
            </w:r>
          </w:p>
        </w:tc>
        <w:tc>
          <w:tcPr>
            <w:tcW w:w="0" w:type="auto"/>
          </w:tcPr>
          <w:p w14:paraId="5C4860DC" w14:textId="77777777" w:rsidR="00810CD2" w:rsidRDefault="00810CD2" w:rsidP="000C1396">
            <w:pPr>
              <w:pStyle w:val="Compact"/>
            </w:pPr>
            <w:r>
              <w:t>36</w:t>
            </w:r>
          </w:p>
        </w:tc>
        <w:tc>
          <w:tcPr>
            <w:tcW w:w="0" w:type="auto"/>
          </w:tcPr>
          <w:p w14:paraId="5FB8B428" w14:textId="77777777" w:rsidR="00810CD2" w:rsidRDefault="00810CD2" w:rsidP="000C1396">
            <w:pPr>
              <w:pStyle w:val="Compact"/>
            </w:pPr>
            <w:r>
              <w:t>151</w:t>
            </w:r>
          </w:p>
        </w:tc>
        <w:tc>
          <w:tcPr>
            <w:tcW w:w="0" w:type="auto"/>
          </w:tcPr>
          <w:p w14:paraId="4BE4535F" w14:textId="77777777" w:rsidR="00810CD2" w:rsidRDefault="00810CD2" w:rsidP="000C1396">
            <w:pPr>
              <w:pStyle w:val="Compact"/>
            </w:pPr>
            <w:r>
              <w:t>0.14</w:t>
            </w:r>
          </w:p>
        </w:tc>
        <w:tc>
          <w:tcPr>
            <w:tcW w:w="0" w:type="auto"/>
          </w:tcPr>
          <w:p w14:paraId="115F527C" w14:textId="77777777" w:rsidR="00810CD2" w:rsidRDefault="00810CD2" w:rsidP="000C1396">
            <w:pPr>
              <w:pStyle w:val="Compact"/>
            </w:pPr>
            <w:r>
              <w:t>[-0.02, 0.31]</w:t>
            </w:r>
          </w:p>
        </w:tc>
        <w:tc>
          <w:tcPr>
            <w:tcW w:w="0" w:type="auto"/>
          </w:tcPr>
          <w:p w14:paraId="10EC12E7" w14:textId="77777777" w:rsidR="00810CD2" w:rsidRDefault="00810CD2" w:rsidP="000C1396">
            <w:pPr>
              <w:pStyle w:val="Compact"/>
            </w:pPr>
            <w:r>
              <w:t>3.96</w:t>
            </w:r>
          </w:p>
        </w:tc>
        <w:tc>
          <w:tcPr>
            <w:tcW w:w="0" w:type="auto"/>
          </w:tcPr>
          <w:p w14:paraId="4B9DCFB4" w14:textId="77777777" w:rsidR="00810CD2" w:rsidRDefault="00810CD2" w:rsidP="000C1396">
            <w:pPr>
              <w:pStyle w:val="Compact"/>
            </w:pPr>
            <w:r>
              <w:t>.081</w:t>
            </w:r>
          </w:p>
        </w:tc>
      </w:tr>
      <w:tr w:rsidR="00810CD2" w14:paraId="2B984AA1" w14:textId="77777777" w:rsidTr="000C1396">
        <w:trPr>
          <w:jc w:val="left"/>
        </w:trPr>
        <w:tc>
          <w:tcPr>
            <w:tcW w:w="0" w:type="auto"/>
          </w:tcPr>
          <w:p w14:paraId="3631D93B" w14:textId="77777777" w:rsidR="00810CD2" w:rsidRDefault="00810CD2" w:rsidP="000C1396">
            <w:pPr>
              <w:pStyle w:val="Compact"/>
            </w:pPr>
            <w:r>
              <w:t>motivation to adjust responses</w:t>
            </w:r>
          </w:p>
        </w:tc>
        <w:tc>
          <w:tcPr>
            <w:tcW w:w="0" w:type="auto"/>
          </w:tcPr>
          <w:p w14:paraId="31678CF2" w14:textId="77777777" w:rsidR="00810CD2" w:rsidRDefault="00810CD2" w:rsidP="000C1396">
            <w:pPr>
              <w:pStyle w:val="Compact"/>
            </w:pPr>
            <w:r>
              <w:t>36</w:t>
            </w:r>
          </w:p>
        </w:tc>
        <w:tc>
          <w:tcPr>
            <w:tcW w:w="0" w:type="auto"/>
          </w:tcPr>
          <w:p w14:paraId="6C96DFFA" w14:textId="77777777" w:rsidR="00810CD2" w:rsidRDefault="00810CD2" w:rsidP="000C1396">
            <w:pPr>
              <w:pStyle w:val="Compact"/>
            </w:pPr>
            <w:r>
              <w:t>151</w:t>
            </w:r>
          </w:p>
        </w:tc>
        <w:tc>
          <w:tcPr>
            <w:tcW w:w="0" w:type="auto"/>
          </w:tcPr>
          <w:p w14:paraId="731B5F45" w14:textId="77777777" w:rsidR="00810CD2" w:rsidRDefault="00810CD2" w:rsidP="000C1396">
            <w:pPr>
              <w:pStyle w:val="Compact"/>
            </w:pPr>
            <w:r>
              <w:t>0.01</w:t>
            </w:r>
          </w:p>
        </w:tc>
        <w:tc>
          <w:tcPr>
            <w:tcW w:w="0" w:type="auto"/>
          </w:tcPr>
          <w:p w14:paraId="7C22D804" w14:textId="77777777" w:rsidR="00810CD2" w:rsidRDefault="00810CD2" w:rsidP="000C1396">
            <w:pPr>
              <w:pStyle w:val="Compact"/>
            </w:pPr>
            <w:r>
              <w:t>[-0.21, 0.22]</w:t>
            </w:r>
          </w:p>
        </w:tc>
        <w:tc>
          <w:tcPr>
            <w:tcW w:w="0" w:type="auto"/>
          </w:tcPr>
          <w:p w14:paraId="5FC61EB1" w14:textId="77777777" w:rsidR="00810CD2" w:rsidRDefault="00810CD2" w:rsidP="000C1396">
            <w:pPr>
              <w:pStyle w:val="Compact"/>
            </w:pPr>
            <w:r>
              <w:t>0.01</w:t>
            </w:r>
          </w:p>
        </w:tc>
        <w:tc>
          <w:tcPr>
            <w:tcW w:w="0" w:type="auto"/>
          </w:tcPr>
          <w:p w14:paraId="4E945546" w14:textId="77777777" w:rsidR="00810CD2" w:rsidRDefault="00810CD2" w:rsidP="000C1396">
            <w:pPr>
              <w:pStyle w:val="Compact"/>
            </w:pPr>
            <w:r>
              <w:t>.932</w:t>
            </w:r>
          </w:p>
        </w:tc>
      </w:tr>
      <w:tr w:rsidR="00810CD2" w14:paraId="726BB62D" w14:textId="77777777" w:rsidTr="000C1396">
        <w:trPr>
          <w:jc w:val="left"/>
        </w:trPr>
        <w:tc>
          <w:tcPr>
            <w:tcW w:w="0" w:type="auto"/>
          </w:tcPr>
          <w:p w14:paraId="0C73C10F" w14:textId="77777777" w:rsidR="00810CD2" w:rsidRDefault="00810CD2" w:rsidP="000C1396">
            <w:pPr>
              <w:pStyle w:val="Compact"/>
            </w:pPr>
            <w:r>
              <w:t>opportunity to adjust responses</w:t>
            </w:r>
          </w:p>
        </w:tc>
        <w:tc>
          <w:tcPr>
            <w:tcW w:w="0" w:type="auto"/>
          </w:tcPr>
          <w:p w14:paraId="4FC20343" w14:textId="77777777" w:rsidR="00810CD2" w:rsidRDefault="00810CD2" w:rsidP="000C1396">
            <w:pPr>
              <w:pStyle w:val="Compact"/>
            </w:pPr>
            <w:r>
              <w:t>36</w:t>
            </w:r>
          </w:p>
        </w:tc>
        <w:tc>
          <w:tcPr>
            <w:tcW w:w="0" w:type="auto"/>
          </w:tcPr>
          <w:p w14:paraId="6103FEA0" w14:textId="77777777" w:rsidR="00810CD2" w:rsidRDefault="00810CD2" w:rsidP="000C1396">
            <w:pPr>
              <w:pStyle w:val="Compact"/>
            </w:pPr>
            <w:r>
              <w:t>151</w:t>
            </w:r>
          </w:p>
        </w:tc>
        <w:tc>
          <w:tcPr>
            <w:tcW w:w="0" w:type="auto"/>
          </w:tcPr>
          <w:p w14:paraId="714C1F6E" w14:textId="77777777" w:rsidR="00810CD2" w:rsidRDefault="00810CD2" w:rsidP="000C1396">
            <w:pPr>
              <w:pStyle w:val="Compact"/>
            </w:pPr>
            <w:r>
              <w:t>0.04</w:t>
            </w:r>
          </w:p>
        </w:tc>
        <w:tc>
          <w:tcPr>
            <w:tcW w:w="0" w:type="auto"/>
          </w:tcPr>
          <w:p w14:paraId="105EC0F7" w14:textId="77777777" w:rsidR="00810CD2" w:rsidRDefault="00810CD2" w:rsidP="000C1396">
            <w:pPr>
              <w:pStyle w:val="Compact"/>
            </w:pPr>
            <w:r>
              <w:t>[-0.02, 0.1]</w:t>
            </w:r>
          </w:p>
        </w:tc>
        <w:tc>
          <w:tcPr>
            <w:tcW w:w="0" w:type="auto"/>
          </w:tcPr>
          <w:p w14:paraId="1E1D7CE7" w14:textId="77777777" w:rsidR="00810CD2" w:rsidRDefault="00810CD2" w:rsidP="000C1396">
            <w:pPr>
              <w:pStyle w:val="Compact"/>
            </w:pPr>
            <w:r>
              <w:t>2.43</w:t>
            </w:r>
          </w:p>
        </w:tc>
        <w:tc>
          <w:tcPr>
            <w:tcW w:w="0" w:type="auto"/>
          </w:tcPr>
          <w:p w14:paraId="6C4D7418" w14:textId="77777777" w:rsidR="00810CD2" w:rsidRDefault="00810CD2" w:rsidP="000C1396">
            <w:pPr>
              <w:pStyle w:val="Compact"/>
            </w:pPr>
            <w:r>
              <w:t>.155</w:t>
            </w:r>
          </w:p>
        </w:tc>
      </w:tr>
      <w:tr w:rsidR="00810CD2" w14:paraId="373F865F" w14:textId="77777777" w:rsidTr="000C1396">
        <w:trPr>
          <w:jc w:val="left"/>
        </w:trPr>
        <w:tc>
          <w:tcPr>
            <w:tcW w:w="0" w:type="auto"/>
          </w:tcPr>
          <w:p w14:paraId="2938C71F" w14:textId="77777777" w:rsidR="00810CD2" w:rsidRDefault="00810CD2" w:rsidP="000C1396">
            <w:pPr>
              <w:pStyle w:val="Compact"/>
            </w:pPr>
            <w:r>
              <w:t>belief in communicated hypothesis</w:t>
            </w:r>
          </w:p>
        </w:tc>
        <w:tc>
          <w:tcPr>
            <w:tcW w:w="0" w:type="auto"/>
          </w:tcPr>
          <w:p w14:paraId="023BC3F6" w14:textId="77777777" w:rsidR="00810CD2" w:rsidRDefault="00810CD2" w:rsidP="000C1396">
            <w:pPr>
              <w:pStyle w:val="Compact"/>
            </w:pPr>
            <w:r>
              <w:t>36</w:t>
            </w:r>
          </w:p>
        </w:tc>
        <w:tc>
          <w:tcPr>
            <w:tcW w:w="0" w:type="auto"/>
          </w:tcPr>
          <w:p w14:paraId="49D963B9" w14:textId="77777777" w:rsidR="00810CD2" w:rsidRDefault="00810CD2" w:rsidP="000C1396">
            <w:pPr>
              <w:pStyle w:val="Compact"/>
            </w:pPr>
            <w:r>
              <w:t>151</w:t>
            </w:r>
          </w:p>
        </w:tc>
        <w:tc>
          <w:tcPr>
            <w:tcW w:w="0" w:type="auto"/>
          </w:tcPr>
          <w:p w14:paraId="33D38242" w14:textId="77777777" w:rsidR="00810CD2" w:rsidRDefault="00810CD2" w:rsidP="000C1396">
            <w:pPr>
              <w:pStyle w:val="Compact"/>
            </w:pPr>
            <w:r>
              <w:t>0.06</w:t>
            </w:r>
          </w:p>
        </w:tc>
        <w:tc>
          <w:tcPr>
            <w:tcW w:w="0" w:type="auto"/>
          </w:tcPr>
          <w:p w14:paraId="5438E47C" w14:textId="77777777" w:rsidR="00810CD2" w:rsidRDefault="00810CD2" w:rsidP="000C1396">
            <w:pPr>
              <w:pStyle w:val="Compact"/>
            </w:pPr>
            <w:r>
              <w:t>[-0.05, 0.18]</w:t>
            </w:r>
          </w:p>
        </w:tc>
        <w:tc>
          <w:tcPr>
            <w:tcW w:w="0" w:type="auto"/>
          </w:tcPr>
          <w:p w14:paraId="25A23FF7" w14:textId="77777777" w:rsidR="00810CD2" w:rsidRDefault="00810CD2" w:rsidP="000C1396">
            <w:pPr>
              <w:pStyle w:val="Compact"/>
            </w:pPr>
            <w:r>
              <w:t>1.46</w:t>
            </w:r>
          </w:p>
        </w:tc>
        <w:tc>
          <w:tcPr>
            <w:tcW w:w="0" w:type="auto"/>
          </w:tcPr>
          <w:p w14:paraId="5C7CB52E" w14:textId="77777777" w:rsidR="00810CD2" w:rsidRDefault="00810CD2" w:rsidP="000C1396">
            <w:pPr>
              <w:pStyle w:val="Compact"/>
            </w:pPr>
            <w:r>
              <w:t>.252</w:t>
            </w:r>
          </w:p>
        </w:tc>
      </w:tr>
    </w:tbl>
    <w:p w14:paraId="36156FA2" w14:textId="1737F5C7" w:rsidR="00810CD2" w:rsidRDefault="00810CD2" w:rsidP="000855F1">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Pr="00BA47C3">
        <w:rPr>
          <w:i/>
          <w:iCs/>
        </w:rPr>
        <w:t>β</w:t>
      </w:r>
      <w:r>
        <w:t>.</w:t>
      </w:r>
    </w:p>
    <w:bookmarkEnd w:id="4"/>
    <w:p w14:paraId="6D9594A1" w14:textId="4204D525" w:rsidR="00810CD2" w:rsidRDefault="000855F1" w:rsidP="000855F1">
      <w:pPr>
        <w:pStyle w:val="Heading2"/>
      </w:pPr>
      <w:r>
        <w:t>Vignette study l</w:t>
      </w:r>
      <w:r w:rsidR="00810CD2" w:rsidRPr="00810CD2">
        <w:t>imitations</w:t>
      </w:r>
      <w:r>
        <w:t>.</w:t>
      </w:r>
    </w:p>
    <w:p w14:paraId="002D3EFA" w14:textId="757E6CC8" w:rsidR="000861F6" w:rsidRDefault="00810CD2" w:rsidP="00810CD2">
      <w:pPr>
        <w:pStyle w:val="BodyText"/>
      </w:pPr>
      <w:r>
        <w:t>Orne (196</w:t>
      </w:r>
      <w:r w:rsidR="0042444F">
        <w:t>2</w:t>
      </w:r>
      <w:r>
        <w:t xml:space="preserve">)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w:t>
      </w:r>
      <w:r>
        <w:lastRenderedPageBreak/>
        <w:t>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w:t>
      </w:r>
      <w:r w:rsidR="0042444F">
        <w:t>2</w:t>
      </w:r>
      <w:r>
        <w:t>), and perhaps they need better measures (Flake &amp; Fried, 2020) of the psychological mechanisms that may underlie demand effects.</w:t>
      </w:r>
    </w:p>
    <w:p w14:paraId="0E2022BB" w14:textId="77777777" w:rsidR="000861F6" w:rsidRDefault="000861F6">
      <w:pPr>
        <w:spacing w:before="0" w:after="200" w:line="240" w:lineRule="auto"/>
      </w:pPr>
      <w:r>
        <w:br w:type="page"/>
      </w:r>
    </w:p>
    <w:p w14:paraId="01E10CF8" w14:textId="77777777" w:rsidR="000861F6" w:rsidRPr="00B02A01" w:rsidRDefault="000861F6" w:rsidP="000861F6">
      <w:pPr>
        <w:keepNext/>
        <w:keepLines/>
        <w:spacing w:before="480" w:after="0"/>
        <w:jc w:val="center"/>
        <w:outlineLvl w:val="0"/>
        <w:rPr>
          <w:rFonts w:eastAsia="Times New Roman" w:cs="Times New Roman"/>
          <w:b/>
          <w:bCs/>
          <w:szCs w:val="32"/>
        </w:rPr>
      </w:pPr>
      <w:r w:rsidRPr="00B02A01">
        <w:rPr>
          <w:rFonts w:eastAsia="Times New Roman" w:cs="Times New Roman"/>
          <w:b/>
          <w:bCs/>
          <w:szCs w:val="32"/>
        </w:rPr>
        <w:lastRenderedPageBreak/>
        <w:t>References</w:t>
      </w:r>
    </w:p>
    <w:p w14:paraId="31BB3FF1" w14:textId="77777777" w:rsidR="000861F6" w:rsidRDefault="000861F6" w:rsidP="000861F6">
      <w:pPr>
        <w:ind w:left="680" w:hanging="680"/>
        <w:rPr>
          <w:rFonts w:eastAsia="Cambria" w:cs="Times New Roman"/>
        </w:rPr>
      </w:pPr>
      <w:bookmarkStart w:id="6" w:name="ref-orne1962social"/>
      <w:r w:rsidRPr="00B02A01">
        <w:rPr>
          <w:rFonts w:eastAsia="Cambria" w:cs="Times New Roman"/>
        </w:rPr>
        <w:t xml:space="preserve">Bartels, J. (2019). Revisiting the Stanford </w:t>
      </w:r>
      <w:r>
        <w:rPr>
          <w:rFonts w:eastAsia="Cambria" w:cs="Times New Roman"/>
        </w:rPr>
        <w:t>P</w:t>
      </w:r>
      <w:r w:rsidRPr="00B02A01">
        <w:rPr>
          <w:rFonts w:eastAsia="Cambria" w:cs="Times New Roman"/>
        </w:rPr>
        <w:t xml:space="preserve">rison </w:t>
      </w:r>
      <w:r>
        <w:rPr>
          <w:rFonts w:eastAsia="Cambria" w:cs="Times New Roman"/>
        </w:rPr>
        <w:t>E</w:t>
      </w:r>
      <w:r w:rsidRPr="00B02A01">
        <w:rPr>
          <w:rFonts w:eastAsia="Cambria" w:cs="Times New Roman"/>
        </w:rPr>
        <w:t>xperiment, again: Examining demand characteristics in the guard orientation. </w:t>
      </w:r>
      <w:r w:rsidRPr="00B02A01">
        <w:rPr>
          <w:rFonts w:eastAsia="Cambria" w:cs="Times New Roman"/>
          <w:i/>
          <w:iCs/>
        </w:rPr>
        <w:t>The Journal of social psychology</w:t>
      </w:r>
      <w:r w:rsidRPr="00B02A01">
        <w:rPr>
          <w:rFonts w:eastAsia="Cambria" w:cs="Times New Roman"/>
        </w:rPr>
        <w:t>, </w:t>
      </w:r>
      <w:r w:rsidRPr="00B02A01">
        <w:rPr>
          <w:rFonts w:eastAsia="Cambria" w:cs="Times New Roman"/>
          <w:i/>
          <w:iCs/>
        </w:rPr>
        <w:t>159</w:t>
      </w:r>
      <w:r w:rsidRPr="00B02A01">
        <w:rPr>
          <w:rFonts w:eastAsia="Cambria" w:cs="Times New Roman"/>
        </w:rPr>
        <w:t>(6), 780-790.</w:t>
      </w:r>
    </w:p>
    <w:p w14:paraId="7790BCB8" w14:textId="77777777" w:rsidR="000861F6" w:rsidRDefault="000861F6" w:rsidP="000861F6">
      <w:pPr>
        <w:ind w:left="680" w:hanging="680"/>
        <w:rPr>
          <w:rFonts w:eastAsia="Cambria" w:cs="Times New Roman"/>
        </w:rPr>
      </w:pPr>
      <w:r w:rsidRPr="00B02A01">
        <w:rPr>
          <w:rFonts w:eastAsia="Cambria" w:cs="Times New Roman"/>
        </w:rPr>
        <w:t>Bates, D., Mächler, M., Bolker, B., &amp; Walker, S. (2015). Fitting linear mixed-effects models using lme4. </w:t>
      </w:r>
      <w:r w:rsidRPr="00B02A01">
        <w:rPr>
          <w:rFonts w:eastAsia="Cambria" w:cs="Times New Roman"/>
          <w:i/>
          <w:iCs/>
        </w:rPr>
        <w:t xml:space="preserve">Journal of </w:t>
      </w:r>
      <w:r>
        <w:rPr>
          <w:rFonts w:eastAsia="Cambria" w:cs="Times New Roman"/>
          <w:i/>
          <w:iCs/>
        </w:rPr>
        <w:t>S</w:t>
      </w:r>
      <w:r w:rsidRPr="00B02A01">
        <w:rPr>
          <w:rFonts w:eastAsia="Cambria" w:cs="Times New Roman"/>
          <w:i/>
          <w:iCs/>
        </w:rPr>
        <w:t xml:space="preserve">tatistical </w:t>
      </w:r>
      <w:r>
        <w:rPr>
          <w:rFonts w:eastAsia="Cambria" w:cs="Times New Roman"/>
          <w:i/>
          <w:iCs/>
        </w:rPr>
        <w:t>S</w:t>
      </w:r>
      <w:r w:rsidRPr="00B02A01">
        <w:rPr>
          <w:rFonts w:eastAsia="Cambria" w:cs="Times New Roman"/>
          <w:i/>
          <w:iCs/>
        </w:rPr>
        <w:t>oftware</w:t>
      </w:r>
      <w:r w:rsidRPr="00B02A01">
        <w:rPr>
          <w:rFonts w:eastAsia="Cambria" w:cs="Times New Roman"/>
        </w:rPr>
        <w:t>, </w:t>
      </w:r>
      <w:r w:rsidRPr="00B02A01">
        <w:rPr>
          <w:rFonts w:eastAsia="Cambria" w:cs="Times New Roman"/>
          <w:i/>
          <w:iCs/>
        </w:rPr>
        <w:t>67</w:t>
      </w:r>
      <w:r w:rsidRPr="00B02A01">
        <w:rPr>
          <w:rFonts w:eastAsia="Cambria" w:cs="Times New Roman"/>
        </w:rPr>
        <w:t>, 1-48.</w:t>
      </w:r>
    </w:p>
    <w:p w14:paraId="06A4CA38" w14:textId="77777777" w:rsidR="000861F6" w:rsidRDefault="000861F6" w:rsidP="000861F6">
      <w:pPr>
        <w:ind w:left="680" w:hanging="680"/>
        <w:rPr>
          <w:rFonts w:eastAsia="Cambria" w:cs="Times New Roman"/>
        </w:rPr>
      </w:pPr>
      <w:r w:rsidRPr="00B02A01">
        <w:rPr>
          <w:rFonts w:eastAsia="Cambria" w:cs="Times New Roman"/>
        </w:rPr>
        <w:t>Corneille, O., &amp; Béna, J. (2023). Instruction-based replication studies raise challenging questions for psychological science. </w:t>
      </w:r>
      <w:r w:rsidRPr="00B02A01">
        <w:rPr>
          <w:rFonts w:eastAsia="Cambria" w:cs="Times New Roman"/>
          <w:i/>
          <w:iCs/>
        </w:rPr>
        <w:t>Collabra: Psychology</w:t>
      </w:r>
      <w:r w:rsidRPr="00B02A01">
        <w:rPr>
          <w:rFonts w:eastAsia="Cambria" w:cs="Times New Roman"/>
        </w:rPr>
        <w:t>, </w:t>
      </w:r>
      <w:r w:rsidRPr="00B02A01">
        <w:rPr>
          <w:rFonts w:eastAsia="Cambria" w:cs="Times New Roman"/>
          <w:i/>
          <w:iCs/>
        </w:rPr>
        <w:t>9</w:t>
      </w:r>
      <w:r w:rsidRPr="00B02A01">
        <w:rPr>
          <w:rFonts w:eastAsia="Cambria" w:cs="Times New Roman"/>
        </w:rPr>
        <w:t>(1), 82234.</w:t>
      </w:r>
    </w:p>
    <w:p w14:paraId="7AEE850E" w14:textId="77777777" w:rsidR="000861F6" w:rsidRDefault="000861F6" w:rsidP="000861F6">
      <w:pPr>
        <w:ind w:left="680" w:hanging="680"/>
        <w:rPr>
          <w:rFonts w:eastAsia="Cambria" w:cs="Times New Roman"/>
        </w:rPr>
      </w:pPr>
      <w:r w:rsidRPr="00B02A01">
        <w:rPr>
          <w:rFonts w:eastAsia="Cambria" w:cs="Times New Roman"/>
        </w:rPr>
        <w:t>Flake, J. K., &amp; Fried, E. I. (2020). Measurement schmeasurement: Questionable measurement practices and how to avoid them. </w:t>
      </w:r>
      <w:r w:rsidRPr="00B02A01">
        <w:rPr>
          <w:rFonts w:eastAsia="Cambria" w:cs="Times New Roman"/>
          <w:i/>
          <w:iCs/>
        </w:rPr>
        <w:t xml:space="preserve">Advances in </w:t>
      </w:r>
      <w:r>
        <w:rPr>
          <w:rFonts w:eastAsia="Cambria" w:cs="Times New Roman"/>
          <w:i/>
          <w:iCs/>
        </w:rPr>
        <w:t>M</w:t>
      </w:r>
      <w:r w:rsidRPr="00B02A01">
        <w:rPr>
          <w:rFonts w:eastAsia="Cambria" w:cs="Times New Roman"/>
          <w:i/>
          <w:iCs/>
        </w:rPr>
        <w:t xml:space="preserve">ethods and </w:t>
      </w:r>
      <w:r>
        <w:rPr>
          <w:rFonts w:eastAsia="Cambria" w:cs="Times New Roman"/>
          <w:i/>
          <w:iCs/>
        </w:rPr>
        <w:t>P</w:t>
      </w:r>
      <w:r w:rsidRPr="00B02A01">
        <w:rPr>
          <w:rFonts w:eastAsia="Cambria" w:cs="Times New Roman"/>
          <w:i/>
          <w:iCs/>
        </w:rPr>
        <w:t xml:space="preserve">ractices in </w:t>
      </w:r>
      <w:r>
        <w:rPr>
          <w:rFonts w:eastAsia="Cambria" w:cs="Times New Roman"/>
          <w:i/>
          <w:iCs/>
        </w:rPr>
        <w:t>P</w:t>
      </w:r>
      <w:r w:rsidRPr="00B02A01">
        <w:rPr>
          <w:rFonts w:eastAsia="Cambria" w:cs="Times New Roman"/>
          <w:i/>
          <w:iCs/>
        </w:rPr>
        <w:t xml:space="preserve">sychological </w:t>
      </w:r>
      <w:r>
        <w:rPr>
          <w:rFonts w:eastAsia="Cambria" w:cs="Times New Roman"/>
          <w:i/>
          <w:iCs/>
        </w:rPr>
        <w:t>S</w:t>
      </w:r>
      <w:r w:rsidRPr="00B02A01">
        <w:rPr>
          <w:rFonts w:eastAsia="Cambria" w:cs="Times New Roman"/>
          <w:i/>
          <w:iCs/>
        </w:rPr>
        <w:t>cience</w:t>
      </w:r>
      <w:r w:rsidRPr="00B02A01">
        <w:rPr>
          <w:rFonts w:eastAsia="Cambria" w:cs="Times New Roman"/>
        </w:rPr>
        <w:t>, </w:t>
      </w:r>
      <w:r w:rsidRPr="00B02A01">
        <w:rPr>
          <w:rFonts w:eastAsia="Cambria" w:cs="Times New Roman"/>
          <w:i/>
          <w:iCs/>
        </w:rPr>
        <w:t>3</w:t>
      </w:r>
      <w:r w:rsidRPr="00B02A01">
        <w:rPr>
          <w:rFonts w:eastAsia="Cambria" w:cs="Times New Roman"/>
        </w:rPr>
        <w:t>(4), 456-465.</w:t>
      </w:r>
    </w:p>
    <w:p w14:paraId="2B736B90" w14:textId="77777777" w:rsidR="000861F6" w:rsidRDefault="000861F6" w:rsidP="000861F6">
      <w:pPr>
        <w:ind w:left="680" w:hanging="680"/>
        <w:rPr>
          <w:rFonts w:eastAsia="Cambria" w:cs="Times New Roman"/>
        </w:rPr>
      </w:pPr>
      <w:r w:rsidRPr="00B02A01">
        <w:rPr>
          <w:rFonts w:eastAsia="Cambria" w:cs="Times New Roman"/>
        </w:rPr>
        <w:t xml:space="preserve">Gergen, K. J. (1973). Social psychology as history. </w:t>
      </w:r>
      <w:r w:rsidRPr="00B02A01">
        <w:rPr>
          <w:rFonts w:eastAsia="Cambria" w:cs="Times New Roman"/>
          <w:i/>
          <w:iCs/>
        </w:rPr>
        <w:t>Journal of Personality and Social Psychology</w:t>
      </w:r>
      <w:r w:rsidRPr="00B02A01">
        <w:rPr>
          <w:rFonts w:eastAsia="Cambria" w:cs="Times New Roman"/>
        </w:rPr>
        <w:t xml:space="preserve">, </w:t>
      </w:r>
      <w:r w:rsidRPr="00B02A01">
        <w:rPr>
          <w:rFonts w:eastAsia="Cambria" w:cs="Times New Roman"/>
          <w:i/>
          <w:iCs/>
        </w:rPr>
        <w:t>26</w:t>
      </w:r>
      <w:r w:rsidRPr="00B02A01">
        <w:rPr>
          <w:rFonts w:eastAsia="Cambria" w:cs="Times New Roman"/>
        </w:rPr>
        <w:t>(2), 309.</w:t>
      </w:r>
    </w:p>
    <w:p w14:paraId="05F2485C" w14:textId="77777777" w:rsidR="000861F6" w:rsidRDefault="000861F6" w:rsidP="000861F6">
      <w:pPr>
        <w:ind w:left="680" w:hanging="680"/>
        <w:rPr>
          <w:rFonts w:eastAsia="Cambria" w:cs="Times New Roman"/>
        </w:rPr>
      </w:pPr>
      <w:r w:rsidRPr="00B02A01">
        <w:rPr>
          <w:rFonts w:eastAsia="Cambria" w:cs="Times New Roman"/>
        </w:rPr>
        <w:t>Lüdecke, D., Ben-Shachar, M. S., Patil, I., Waggoner, P., &amp; Makowski, D. (2021). performance: An R package for assessment, comparison and testing of statistical models. </w:t>
      </w:r>
      <w:r w:rsidRPr="00B02A01">
        <w:rPr>
          <w:rFonts w:eastAsia="Cambria" w:cs="Times New Roman"/>
          <w:i/>
          <w:iCs/>
        </w:rPr>
        <w:t xml:space="preserve">Journal of </w:t>
      </w:r>
      <w:r>
        <w:rPr>
          <w:rFonts w:eastAsia="Cambria" w:cs="Times New Roman"/>
          <w:i/>
          <w:iCs/>
        </w:rPr>
        <w:t>O</w:t>
      </w:r>
      <w:r w:rsidRPr="00B02A01">
        <w:rPr>
          <w:rFonts w:eastAsia="Cambria" w:cs="Times New Roman"/>
          <w:i/>
          <w:iCs/>
        </w:rPr>
        <w:t xml:space="preserve">pen </w:t>
      </w:r>
      <w:r>
        <w:rPr>
          <w:rFonts w:eastAsia="Cambria" w:cs="Times New Roman"/>
          <w:i/>
          <w:iCs/>
        </w:rPr>
        <w:t>S</w:t>
      </w:r>
      <w:r w:rsidRPr="00B02A01">
        <w:rPr>
          <w:rFonts w:eastAsia="Cambria" w:cs="Times New Roman"/>
          <w:i/>
          <w:iCs/>
        </w:rPr>
        <w:t xml:space="preserve">ource </w:t>
      </w:r>
      <w:r>
        <w:rPr>
          <w:rFonts w:eastAsia="Cambria" w:cs="Times New Roman"/>
          <w:i/>
          <w:iCs/>
        </w:rPr>
        <w:t>S</w:t>
      </w:r>
      <w:r w:rsidRPr="00B02A01">
        <w:rPr>
          <w:rFonts w:eastAsia="Cambria" w:cs="Times New Roman"/>
          <w:i/>
          <w:iCs/>
        </w:rPr>
        <w:t>oftware</w:t>
      </w:r>
      <w:r w:rsidRPr="00B02A01">
        <w:rPr>
          <w:rFonts w:eastAsia="Cambria" w:cs="Times New Roman"/>
        </w:rPr>
        <w:t>, </w:t>
      </w:r>
      <w:r w:rsidRPr="00B02A01">
        <w:rPr>
          <w:rFonts w:eastAsia="Cambria" w:cs="Times New Roman"/>
          <w:i/>
          <w:iCs/>
        </w:rPr>
        <w:t>6</w:t>
      </w:r>
      <w:r w:rsidRPr="00B02A01">
        <w:rPr>
          <w:rFonts w:eastAsia="Cambria" w:cs="Times New Roman"/>
        </w:rPr>
        <w:t>(60).</w:t>
      </w:r>
    </w:p>
    <w:p w14:paraId="3ACEAB1E" w14:textId="77777777" w:rsidR="000861F6" w:rsidRDefault="000861F6" w:rsidP="000861F6">
      <w:pPr>
        <w:ind w:left="680" w:hanging="680"/>
        <w:rPr>
          <w:rFonts w:eastAsia="Cambria" w:cs="Times New Roman"/>
        </w:rPr>
      </w:pPr>
      <w:r w:rsidRPr="00B02A01">
        <w:rPr>
          <w:rFonts w:eastAsia="Cambria" w:cs="Times New Roman"/>
        </w:rPr>
        <w:t xml:space="preserve">Orne, M. T. (1962). On the social psychology of the psychological experiment: With particular reference to demand characteristics and their implications. </w:t>
      </w:r>
      <w:r w:rsidRPr="00B02A01">
        <w:rPr>
          <w:rFonts w:eastAsia="Cambria" w:cs="Times New Roman"/>
          <w:i/>
          <w:iCs/>
        </w:rPr>
        <w:t>American Psychologist</w:t>
      </w:r>
      <w:r w:rsidRPr="00B02A01">
        <w:rPr>
          <w:rFonts w:eastAsia="Cambria" w:cs="Times New Roman"/>
        </w:rPr>
        <w:t xml:space="preserve">, </w:t>
      </w:r>
      <w:r w:rsidRPr="00B02A01">
        <w:rPr>
          <w:rFonts w:eastAsia="Cambria" w:cs="Times New Roman"/>
          <w:i/>
          <w:iCs/>
        </w:rPr>
        <w:t>17</w:t>
      </w:r>
      <w:r w:rsidRPr="00B02A01">
        <w:rPr>
          <w:rFonts w:eastAsia="Cambria" w:cs="Times New Roman"/>
        </w:rPr>
        <w:t>(11), 776–783.</w:t>
      </w:r>
      <w:bookmarkEnd w:id="6"/>
    </w:p>
    <w:p w14:paraId="2587727F" w14:textId="77777777" w:rsidR="000861F6" w:rsidRDefault="000861F6" w:rsidP="000861F6">
      <w:pPr>
        <w:ind w:left="680" w:hanging="680"/>
        <w:rPr>
          <w:rFonts w:eastAsia="Cambria" w:cs="Times New Roman"/>
        </w:rPr>
      </w:pPr>
      <w:bookmarkStart w:id="7" w:name="ref-R-base"/>
      <w:r w:rsidRPr="00B02A01">
        <w:rPr>
          <w:rFonts w:eastAsia="Cambria" w:cs="Times New Roman"/>
        </w:rPr>
        <w:t xml:space="preserve">R Core Team. (2021). </w:t>
      </w:r>
      <w:r w:rsidRPr="00B02A01">
        <w:rPr>
          <w:rFonts w:eastAsia="Cambria" w:cs="Times New Roman"/>
          <w:i/>
          <w:iCs/>
        </w:rPr>
        <w:t>R: A language and environment for statistical computing</w:t>
      </w:r>
      <w:r w:rsidRPr="00B02A01">
        <w:rPr>
          <w:rFonts w:eastAsia="Cambria" w:cs="Times New Roman"/>
        </w:rPr>
        <w:t xml:space="preserve">. Vienna, Austria: R Foundation for Statistical Computing. Retrieved from </w:t>
      </w:r>
      <w:hyperlink r:id="rId8">
        <w:r w:rsidRPr="00B02A01">
          <w:rPr>
            <w:rStyle w:val="Hyperlink"/>
            <w:rFonts w:eastAsia="Cambria" w:cs="Times New Roman"/>
          </w:rPr>
          <w:t>https://www.R-project.org/</w:t>
        </w:r>
      </w:hyperlink>
      <w:bookmarkEnd w:id="7"/>
    </w:p>
    <w:p w14:paraId="58402862" w14:textId="77777777" w:rsidR="000861F6" w:rsidRPr="00B02A01" w:rsidRDefault="000861F6" w:rsidP="000861F6">
      <w:pPr>
        <w:ind w:left="680" w:hanging="680"/>
        <w:rPr>
          <w:rFonts w:eastAsia="Cambria" w:cs="Times New Roman"/>
        </w:rPr>
      </w:pPr>
      <w:r w:rsidRPr="00B02A01">
        <w:rPr>
          <w:rFonts w:eastAsia="Cambria" w:cs="Times New Roman"/>
        </w:rPr>
        <w:lastRenderedPageBreak/>
        <w:t>Standing, L. G., Verpaelst, C. C., &amp; Ulmer, B. K. (2008). A demonstration of nonlinear demand characteristics in the</w:t>
      </w:r>
      <w:r>
        <w:rPr>
          <w:rFonts w:eastAsia="Cambria" w:cs="Times New Roman"/>
        </w:rPr>
        <w:t xml:space="preserve"> ‘M</w:t>
      </w:r>
      <w:r w:rsidRPr="00B02A01">
        <w:rPr>
          <w:rFonts w:eastAsia="Cambria" w:cs="Times New Roman"/>
        </w:rPr>
        <w:t xml:space="preserve">ozart </w:t>
      </w:r>
      <w:r>
        <w:rPr>
          <w:rFonts w:eastAsia="Cambria" w:cs="Times New Roman"/>
        </w:rPr>
        <w:t>E</w:t>
      </w:r>
      <w:r w:rsidRPr="00B02A01">
        <w:rPr>
          <w:rFonts w:eastAsia="Cambria" w:cs="Times New Roman"/>
        </w:rPr>
        <w:t>ffect’</w:t>
      </w:r>
      <w:r>
        <w:rPr>
          <w:rFonts w:eastAsia="Cambria" w:cs="Times New Roman"/>
        </w:rPr>
        <w:t xml:space="preserve"> </w:t>
      </w:r>
      <w:r w:rsidRPr="00B02A01">
        <w:rPr>
          <w:rFonts w:eastAsia="Cambria" w:cs="Times New Roman"/>
        </w:rPr>
        <w:t xml:space="preserve">experimental paradigm. </w:t>
      </w:r>
      <w:r w:rsidRPr="00B02A01">
        <w:rPr>
          <w:rFonts w:eastAsia="Cambria" w:cs="Times New Roman"/>
          <w:i/>
          <w:iCs/>
        </w:rPr>
        <w:t>North American Journal of Psychology</w:t>
      </w:r>
      <w:r w:rsidRPr="00B02A01">
        <w:rPr>
          <w:rFonts w:eastAsia="Cambria" w:cs="Times New Roman"/>
        </w:rPr>
        <w:t xml:space="preserve">, </w:t>
      </w:r>
      <w:r w:rsidRPr="00B02A01">
        <w:rPr>
          <w:rFonts w:eastAsia="Cambria" w:cs="Times New Roman"/>
          <w:i/>
          <w:iCs/>
        </w:rPr>
        <w:t>10</w:t>
      </w:r>
      <w:r w:rsidRPr="00B02A01">
        <w:rPr>
          <w:rFonts w:eastAsia="Cambria" w:cs="Times New Roman"/>
        </w:rPr>
        <w:t>(3), 553–566.</w:t>
      </w:r>
    </w:p>
    <w:p w14:paraId="72745F71" w14:textId="77777777" w:rsidR="00810CD2" w:rsidRDefault="00810CD2" w:rsidP="00810CD2">
      <w:pPr>
        <w:pStyle w:val="BodyText"/>
      </w:pPr>
    </w:p>
    <w:p w14:paraId="04C12175" w14:textId="77777777" w:rsidR="00810CD2" w:rsidRPr="00810CD2" w:rsidRDefault="00810CD2">
      <w:pPr>
        <w:spacing w:before="0" w:after="200" w:line="240" w:lineRule="auto"/>
      </w:pPr>
    </w:p>
    <w:sectPr w:rsidR="00810CD2" w:rsidRPr="00810CD2" w:rsidSect="00084144">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F8F78" w14:textId="77777777" w:rsidR="00802C7B" w:rsidRDefault="00802C7B">
      <w:pPr>
        <w:spacing w:before="0" w:after="0" w:line="240" w:lineRule="auto"/>
      </w:pPr>
      <w:r>
        <w:separator/>
      </w:r>
    </w:p>
  </w:endnote>
  <w:endnote w:type="continuationSeparator" w:id="0">
    <w:p w14:paraId="14965D3C" w14:textId="77777777" w:rsidR="00802C7B" w:rsidRDefault="00802C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0434A" w14:textId="77777777" w:rsidR="00802C7B" w:rsidRDefault="00802C7B">
      <w:pPr>
        <w:spacing w:before="0" w:after="0" w:line="240" w:lineRule="auto"/>
      </w:pPr>
      <w:r>
        <w:separator/>
      </w:r>
    </w:p>
  </w:footnote>
  <w:footnote w:type="continuationSeparator" w:id="0">
    <w:p w14:paraId="08CDFCBD" w14:textId="77777777" w:rsidR="00802C7B" w:rsidRDefault="00802C7B">
      <w:pPr>
        <w:spacing w:before="0" w:after="0" w:line="240" w:lineRule="auto"/>
      </w:pPr>
      <w:r>
        <w:continuationSeparator/>
      </w:r>
    </w:p>
  </w:footnote>
  <w:footnote w:id="1">
    <w:p w14:paraId="78E3FD2B" w14:textId="77777777" w:rsidR="00810CD2" w:rsidRDefault="00810CD2" w:rsidP="00810CD2">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2">
    <w:p w14:paraId="5D7446E4" w14:textId="77777777" w:rsidR="00810CD2" w:rsidRDefault="00810CD2" w:rsidP="00810CD2">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21253"/>
    <w:rsid w:val="00042382"/>
    <w:rsid w:val="00084144"/>
    <w:rsid w:val="000855F1"/>
    <w:rsid w:val="000861F6"/>
    <w:rsid w:val="000F5A50"/>
    <w:rsid w:val="00115933"/>
    <w:rsid w:val="00135084"/>
    <w:rsid w:val="00193D92"/>
    <w:rsid w:val="001E6401"/>
    <w:rsid w:val="00313569"/>
    <w:rsid w:val="00330F6B"/>
    <w:rsid w:val="00352BA1"/>
    <w:rsid w:val="003756FC"/>
    <w:rsid w:val="003879F0"/>
    <w:rsid w:val="003B6FCC"/>
    <w:rsid w:val="003D44B0"/>
    <w:rsid w:val="0042444F"/>
    <w:rsid w:val="00435F1A"/>
    <w:rsid w:val="00472128"/>
    <w:rsid w:val="00506818"/>
    <w:rsid w:val="0052274C"/>
    <w:rsid w:val="00556B5C"/>
    <w:rsid w:val="0057450F"/>
    <w:rsid w:val="005A55BB"/>
    <w:rsid w:val="005E4054"/>
    <w:rsid w:val="005F15BE"/>
    <w:rsid w:val="00635BA0"/>
    <w:rsid w:val="006373B0"/>
    <w:rsid w:val="00665D6C"/>
    <w:rsid w:val="00693388"/>
    <w:rsid w:val="006E6812"/>
    <w:rsid w:val="00736D4F"/>
    <w:rsid w:val="00765533"/>
    <w:rsid w:val="00802C7B"/>
    <w:rsid w:val="00810CD2"/>
    <w:rsid w:val="00871062"/>
    <w:rsid w:val="008D1023"/>
    <w:rsid w:val="008F1507"/>
    <w:rsid w:val="0092086F"/>
    <w:rsid w:val="00961D9D"/>
    <w:rsid w:val="009A3A1D"/>
    <w:rsid w:val="009E05DE"/>
    <w:rsid w:val="00AE4528"/>
    <w:rsid w:val="00B5264A"/>
    <w:rsid w:val="00B72BD5"/>
    <w:rsid w:val="00BA47C3"/>
    <w:rsid w:val="00BB54F4"/>
    <w:rsid w:val="00BF4B6B"/>
    <w:rsid w:val="00C05E9B"/>
    <w:rsid w:val="00C0698C"/>
    <w:rsid w:val="00C76C8B"/>
    <w:rsid w:val="00C940DE"/>
    <w:rsid w:val="00CA3A01"/>
    <w:rsid w:val="00CD1520"/>
    <w:rsid w:val="00CF1051"/>
    <w:rsid w:val="00E40723"/>
    <w:rsid w:val="00E51248"/>
    <w:rsid w:val="00E634E8"/>
    <w:rsid w:val="00E753DB"/>
    <w:rsid w:val="00EB1F7E"/>
    <w:rsid w:val="00F3446F"/>
    <w:rsid w:val="00F80718"/>
    <w:rsid w:val="00F935EA"/>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12</Pages>
  <Words>2091</Words>
  <Characters>11920</Characters>
  <Application>Microsoft Office Word</Application>
  <DocSecurity>0</DocSecurity>
  <Lines>99</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13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7</cp:revision>
  <dcterms:created xsi:type="dcterms:W3CDTF">2024-12-31T17:55:00Z</dcterms:created>
  <dcterms:modified xsi:type="dcterms:W3CDTF">2025-07-2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